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63E5E" w14:textId="01565CEE" w:rsidR="00F05FD0" w:rsidRPr="00F05FD0" w:rsidRDefault="00F05FD0" w:rsidP="003A440D">
      <w:pPr>
        <w:ind w:left="720" w:hanging="360"/>
        <w:rPr>
          <w:b/>
          <w:bCs/>
          <w:color w:val="FF0000"/>
          <w:sz w:val="28"/>
          <w:szCs w:val="28"/>
        </w:rPr>
      </w:pPr>
      <w:r w:rsidRPr="00F05FD0">
        <w:rPr>
          <w:b/>
          <w:bCs/>
          <w:color w:val="FF0000"/>
          <w:sz w:val="28"/>
          <w:szCs w:val="28"/>
        </w:rPr>
        <w:t>Words</w:t>
      </w:r>
    </w:p>
    <w:p w14:paraId="6934A16E" w14:textId="46361E79" w:rsidR="00A362A0" w:rsidRDefault="003A440D" w:rsidP="003A440D">
      <w:pPr>
        <w:pStyle w:val="ListParagraph"/>
        <w:numPr>
          <w:ilvl w:val="0"/>
          <w:numId w:val="1"/>
        </w:numPr>
      </w:pPr>
      <w:r w:rsidRPr="003A440D">
        <w:rPr>
          <w:b/>
          <w:bCs/>
        </w:rPr>
        <w:t>Ingenious</w:t>
      </w:r>
      <w:r>
        <w:t xml:space="preserve"> – super smart. Ex: He is ingenious to come out of the budget. </w:t>
      </w:r>
    </w:p>
    <w:p w14:paraId="253BEFE2" w14:textId="2F305558" w:rsidR="00DF6F9E" w:rsidRDefault="00DF6F9E" w:rsidP="003A440D">
      <w:pPr>
        <w:pStyle w:val="ListParagraph"/>
        <w:numPr>
          <w:ilvl w:val="0"/>
          <w:numId w:val="1"/>
        </w:numPr>
      </w:pPr>
      <w:r>
        <w:rPr>
          <w:b/>
          <w:bCs/>
        </w:rPr>
        <w:t>Tumultuous</w:t>
      </w:r>
      <w:r>
        <w:t xml:space="preserve"> – confusion, disorder, loud, excited. Ex: Country’s tumultuous past, With the tumultuous economy…</w:t>
      </w:r>
    </w:p>
    <w:p w14:paraId="6C46D30E" w14:textId="68451D2E" w:rsidR="00DF6F9E" w:rsidRDefault="00227131" w:rsidP="003A440D">
      <w:pPr>
        <w:pStyle w:val="ListParagraph"/>
        <w:numPr>
          <w:ilvl w:val="0"/>
          <w:numId w:val="1"/>
        </w:numPr>
      </w:pPr>
      <w:r w:rsidRPr="00227131">
        <w:rPr>
          <w:b/>
          <w:bCs/>
        </w:rPr>
        <w:t>Indispensable</w:t>
      </w:r>
      <w:r>
        <w:t xml:space="preserve"> – important. Ex: She is an indispensable part of the team.</w:t>
      </w:r>
    </w:p>
    <w:p w14:paraId="2606A718" w14:textId="43AA8DC0" w:rsidR="00227131" w:rsidRDefault="004258C0" w:rsidP="003A440D">
      <w:pPr>
        <w:pStyle w:val="ListParagraph"/>
        <w:numPr>
          <w:ilvl w:val="0"/>
          <w:numId w:val="1"/>
        </w:numPr>
      </w:pPr>
      <w:proofErr w:type="spellStart"/>
      <w:r w:rsidRPr="004258C0">
        <w:rPr>
          <w:b/>
          <w:bCs/>
        </w:rPr>
        <w:t>A’base</w:t>
      </w:r>
      <w:proofErr w:type="spellEnd"/>
      <w:r>
        <w:t xml:space="preserve"> – </w:t>
      </w:r>
      <w:proofErr w:type="spellStart"/>
      <w:r>
        <w:t>ashame</w:t>
      </w:r>
      <w:proofErr w:type="spellEnd"/>
      <w:r>
        <w:t xml:space="preserve">, degrade </w:t>
      </w:r>
      <w:proofErr w:type="spellStart"/>
      <w:r>
        <w:t>onself</w:t>
      </w:r>
      <w:proofErr w:type="spellEnd"/>
      <w:r>
        <w:t xml:space="preserve">. Ex: I saw my colleagues abase themselves in front of the shareholders. </w:t>
      </w:r>
    </w:p>
    <w:p w14:paraId="010CDD3D" w14:textId="77777777" w:rsidR="004258C0" w:rsidRDefault="004258C0" w:rsidP="003A440D">
      <w:pPr>
        <w:pStyle w:val="ListParagraph"/>
        <w:numPr>
          <w:ilvl w:val="0"/>
          <w:numId w:val="1"/>
        </w:numPr>
      </w:pPr>
      <w:bookmarkStart w:id="0" w:name="_GoBack"/>
      <w:bookmarkEnd w:id="0"/>
    </w:p>
    <w:p w14:paraId="7A35948D" w14:textId="0541237C" w:rsidR="003A440D" w:rsidRDefault="003A440D"/>
    <w:p w14:paraId="2EFB078B" w14:textId="6F5D1B83" w:rsidR="00CA5823" w:rsidRDefault="00CA5823"/>
    <w:p w14:paraId="61F55D62" w14:textId="1D0C6EEA" w:rsidR="00CA5823" w:rsidRDefault="00CA5823"/>
    <w:p w14:paraId="0107D995" w14:textId="2532E30D" w:rsidR="00CA5823" w:rsidRDefault="00CA5823"/>
    <w:p w14:paraId="2C3D2CDC" w14:textId="41EECFAC" w:rsidR="00CA5823" w:rsidRDefault="00CA5823"/>
    <w:p w14:paraId="01A1D038" w14:textId="37BD9E28" w:rsidR="00CA5823" w:rsidRDefault="00CA5823"/>
    <w:p w14:paraId="006925A6" w14:textId="5CD60A53" w:rsidR="00CA5823" w:rsidRDefault="00CA5823"/>
    <w:p w14:paraId="1A56F4C3" w14:textId="14F8A034" w:rsidR="00CA5823" w:rsidRDefault="00CA5823"/>
    <w:p w14:paraId="2126A9AF" w14:textId="63485A4A" w:rsidR="00CA5823" w:rsidRDefault="00CA5823"/>
    <w:p w14:paraId="69BCC02B" w14:textId="0925120F" w:rsidR="00CA5823" w:rsidRDefault="00CA5823"/>
    <w:p w14:paraId="6E327428" w14:textId="209F10E7" w:rsidR="00CA5823" w:rsidRDefault="00CA5823"/>
    <w:p w14:paraId="115836D4" w14:textId="003C0C61" w:rsidR="00CA5823" w:rsidRDefault="00CA5823"/>
    <w:p w14:paraId="1AB3A2E8" w14:textId="787D6490" w:rsidR="00CA5823" w:rsidRDefault="00CA5823"/>
    <w:p w14:paraId="7D87DF12" w14:textId="6085B1FE" w:rsidR="00CA5823" w:rsidRDefault="00CA5823"/>
    <w:p w14:paraId="040A523E" w14:textId="1B01B665" w:rsidR="00CA5823" w:rsidRDefault="00CA5823"/>
    <w:p w14:paraId="2BBEF811" w14:textId="583F6091" w:rsidR="00CA5823" w:rsidRDefault="00CA5823"/>
    <w:p w14:paraId="126883F4" w14:textId="4E9AE2FC" w:rsidR="00CA5823" w:rsidRDefault="00CA5823"/>
    <w:p w14:paraId="2702B1FE" w14:textId="2D732BF3" w:rsidR="00CA5823" w:rsidRDefault="00CA5823"/>
    <w:p w14:paraId="3669D87A" w14:textId="15A299F0" w:rsidR="00CA5823" w:rsidRDefault="00CA5823"/>
    <w:p w14:paraId="19F848F5" w14:textId="65139E64" w:rsidR="00CA5823" w:rsidRDefault="00CA5823"/>
    <w:p w14:paraId="3CB055CB" w14:textId="53D82310" w:rsidR="00CA5823" w:rsidRDefault="00CA5823"/>
    <w:p w14:paraId="25C6003F" w14:textId="380425C9" w:rsidR="00CA5823" w:rsidRDefault="00CA5823"/>
    <w:p w14:paraId="122A7301" w14:textId="018A9ED2" w:rsidR="00CA5823" w:rsidRDefault="00CA5823"/>
    <w:p w14:paraId="3DFB8D45" w14:textId="766765A2" w:rsidR="00CA5823" w:rsidRDefault="00CA5823"/>
    <w:p w14:paraId="77B2EDC9" w14:textId="066A2F7D" w:rsidR="00CA5823" w:rsidRPr="00CA5823" w:rsidRDefault="00CA5823">
      <w:pPr>
        <w:rPr>
          <w:b/>
          <w:bCs/>
          <w:color w:val="FF0000"/>
          <w:sz w:val="28"/>
          <w:szCs w:val="28"/>
        </w:rPr>
      </w:pPr>
      <w:r w:rsidRPr="00CA5823">
        <w:rPr>
          <w:b/>
          <w:bCs/>
          <w:color w:val="FF0000"/>
          <w:sz w:val="28"/>
          <w:szCs w:val="28"/>
        </w:rPr>
        <w:t>Idioms:</w:t>
      </w:r>
    </w:p>
    <w:p w14:paraId="7F839EE1" w14:textId="0E2A8AD1" w:rsidR="00CA5823" w:rsidRDefault="00CA5823">
      <w:r w:rsidRPr="00CA5823">
        <w:rPr>
          <w:b/>
          <w:bCs/>
        </w:rPr>
        <w:t>Kick the tin/can into the grass:</w:t>
      </w:r>
      <w:r>
        <w:t xml:space="preserve"> Postpone Short-tern goals, used specially in politics. The Congress has decided to kick the can into the grass on the debt home crises. But they better find a long-term solution. </w:t>
      </w:r>
    </w:p>
    <w:p w14:paraId="4744BAA9" w14:textId="77777777" w:rsidR="00CA5823" w:rsidRDefault="00CA5823"/>
    <w:sectPr w:rsidR="00CA58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2257EB"/>
    <w:multiLevelType w:val="hybridMultilevel"/>
    <w:tmpl w:val="1C54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2NDQ2NDQyMLUwtDRV0lEKTi0uzszPAykwrAUA5ooXUywAAAA="/>
  </w:docVars>
  <w:rsids>
    <w:rsidRoot w:val="00216635"/>
    <w:rsid w:val="00216635"/>
    <w:rsid w:val="00227131"/>
    <w:rsid w:val="003A440D"/>
    <w:rsid w:val="004258C0"/>
    <w:rsid w:val="00934A01"/>
    <w:rsid w:val="00A362A0"/>
    <w:rsid w:val="00CA5823"/>
    <w:rsid w:val="00DF6F9E"/>
    <w:rsid w:val="00F05FD0"/>
    <w:rsid w:val="00FD4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CD1CB"/>
  <w15:chartTrackingRefBased/>
  <w15:docId w15:val="{318F3A74-1038-4BED-A023-CC40E403F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gum, Reshma Mohammed</dc:creator>
  <cp:keywords/>
  <dc:description/>
  <cp:lastModifiedBy>Begum, Reshma Mohammed</cp:lastModifiedBy>
  <cp:revision>9</cp:revision>
  <dcterms:created xsi:type="dcterms:W3CDTF">2021-05-25T04:41:00Z</dcterms:created>
  <dcterms:modified xsi:type="dcterms:W3CDTF">2021-05-25T04:50:00Z</dcterms:modified>
</cp:coreProperties>
</file>